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356"/>
        <w:gridCol w:w="1587"/>
        <w:gridCol w:w="114"/>
        <w:gridCol w:w="992"/>
        <w:gridCol w:w="1843"/>
      </w:tblGrid>
      <w:tr w:rsidR="009128C1" w:rsidRPr="0020282E" w14:paraId="57707F40" w14:textId="77777777" w:rsidTr="00BB1D91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15CE5753" w14:textId="79A0BBD2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22345D0A" wp14:editId="1FF5DAA8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3"/>
            <w:tcBorders>
              <w:bottom w:val="single" w:sz="4" w:space="0" w:color="auto"/>
            </w:tcBorders>
            <w:vAlign w:val="center"/>
          </w:tcPr>
          <w:p w14:paraId="27F8D735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064CDBF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3"/>
            <w:tcBorders>
              <w:bottom w:val="single" w:sz="4" w:space="0" w:color="auto"/>
            </w:tcBorders>
          </w:tcPr>
          <w:p w14:paraId="0635C26D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4016655E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EA82C" w14:textId="7BEE603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7</w:t>
            </w:r>
          </w:p>
        </w:tc>
      </w:tr>
      <w:tr w:rsidR="009128C1" w:rsidRPr="00294CEA" w14:paraId="29C10E64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63BA8A2" w14:textId="44A9A18E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طراح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س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ستم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مترجم مبتن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ر آواتار زبان فارس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به زبان اشاره فارس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9128C1" w:rsidRPr="00294CEA" w14:paraId="580BFD3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1ED5D" w14:textId="20A1462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محبوبه شمس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، مرض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ه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د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وان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</w:rPr>
              <w:t>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عبدالرضا رسول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کنار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ی</w:t>
            </w:r>
          </w:p>
        </w:tc>
      </w:tr>
      <w:tr w:rsidR="00294CEA" w:rsidRPr="00294CEA" w14:paraId="5E84336D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FE5809" w14:textId="3BFE96DF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25D9FBB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0B5B47E" w14:textId="7EF842C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D4D4F20" w14:textId="77777777" w:rsidTr="00BB1D91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369AB9A8" w14:textId="78F47B96" w:rsidR="009128C1" w:rsidRPr="00294CEA" w:rsidRDefault="009128C1" w:rsidP="00BB1D91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مرض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ه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د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وان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302" w:type="dxa"/>
            <w:gridSpan w:val="4"/>
          </w:tcPr>
          <w:p w14:paraId="68D12683" w14:textId="680DE05F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بوبه</w:t>
            </w:r>
            <w:r w:rsidR="00464465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مسی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14:paraId="3ABF708B" w14:textId="1B3C016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بدالرضا</w:t>
            </w:r>
            <w:r w:rsidR="00464465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سولی</w:t>
            </w:r>
            <w:r w:rsidR="00464465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اری</w:t>
            </w:r>
          </w:p>
        </w:tc>
      </w:tr>
      <w:tr w:rsidR="009128C1" w:rsidRPr="00294CEA" w14:paraId="548D2497" w14:textId="77777777" w:rsidTr="00BB1D91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552A" w14:textId="690F54BB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طراح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س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464465" w:rsidRPr="00464465">
              <w:rPr>
                <w:rFonts w:ascii="Times New Roman" w:hAnsi="Times New Roman" w:cs="B Nazanin" w:hint="eastAsia"/>
                <w:noProof/>
                <w:sz w:val="18"/>
                <w:szCs w:val="20"/>
                <w:rtl/>
                <w:lang w:bidi="fa-IR"/>
              </w:rPr>
              <w:t>ستم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مترجم مبتن</w:t>
            </w:r>
            <w:r w:rsidR="00464465" w:rsidRPr="00464465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</w:t>
            </w:r>
            <w:r w:rsidR="00464465" w:rsidRPr="00464465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بر آواتار</w:t>
            </w:r>
          </w:p>
        </w:tc>
      </w:tr>
      <w:tr w:rsidR="00B53046" w:rsidRPr="00294CEA" w14:paraId="772D3865" w14:textId="77777777" w:rsidTr="00BB1D91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45C1AA45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ADE4BF" w14:textId="4804B07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شری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لم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-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ژوهش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ناور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وزش</w:t>
            </w:r>
          </w:p>
        </w:tc>
      </w:tr>
      <w:tr w:rsidR="00B53046" w:rsidRPr="00294CEA" w14:paraId="4C9807F8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5FB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5A3903C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2008-0441</w:t>
            </w:r>
          </w:p>
        </w:tc>
        <w:tc>
          <w:tcPr>
            <w:tcW w:w="2895" w:type="dxa"/>
            <w:gridSpan w:val="3"/>
          </w:tcPr>
          <w:p w14:paraId="5853F55D" w14:textId="77777777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ربیت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بیر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شهید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رجایی</w:t>
            </w:r>
          </w:p>
        </w:tc>
        <w:tc>
          <w:tcPr>
            <w:tcW w:w="2693" w:type="dxa"/>
            <w:gridSpan w:val="3"/>
          </w:tcPr>
          <w:p w14:paraId="27F8D078" w14:textId="6E61E623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B1D91">
              <w:t xml:space="preserve"> </w:t>
            </w:r>
            <w:r w:rsidR="00464465" w:rsidRPr="00464465">
              <w:rPr>
                <w:rFonts w:ascii="Times New Roman" w:hAnsi="Times New Roman" w:cs="B Nazanin"/>
                <w:sz w:val="18"/>
                <w:szCs w:val="20"/>
                <w:rtl/>
              </w:rPr>
              <w:t>1400</w:t>
            </w:r>
            <w:r w:rsidR="00464465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464465" w:rsidRPr="00464465">
              <w:rPr>
                <w:rFonts w:ascii="Times New Roman" w:hAnsi="Times New Roman" w:cs="B Nazanin"/>
                <w:sz w:val="18"/>
                <w:szCs w:val="20"/>
                <w:rtl/>
              </w:rPr>
              <w:t>15(2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F6263B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7B656DE7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A08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BA1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2B644920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3DC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ED466D" w14:textId="6D6A9275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87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61606A0C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11B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DF3539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</w:tcBorders>
          </w:tcPr>
          <w:p w14:paraId="1ADA3F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41BEA50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14:paraId="49CD3B1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7DAEA7FA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2A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798B" w14:textId="13223F6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2E8F08DA" w14:textId="77777777" w:rsidTr="00BB1D91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23E6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EE9F" w14:textId="15A5ABDD" w:rsidR="00673283" w:rsidRPr="00294CEA" w:rsidRDefault="00464465" w:rsidP="00464465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5B3487D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6AC9" w14:textId="24BCF3A2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2C76FEB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6539" w14:textId="622A86C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17CCAB25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B4F9" w14:textId="6102EE2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0917A274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797E" w14:textId="1282B99B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03AE2059" w14:textId="77777777" w:rsidTr="00BB1D91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C00126" w14:textId="7927CBA2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D7FF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464465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5D7FF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464465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F8F3CE" w14:textId="1049882D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A1BA922" w14:textId="76F3C65C" w:rsidR="00A60C04" w:rsidRPr="00294CEA" w:rsidRDefault="005D7FF2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2602C3D6" wp14:editId="7DF7CBCC">
            <wp:simplePos x="0" y="0"/>
            <wp:positionH relativeFrom="column">
              <wp:posOffset>434128</wp:posOffset>
            </wp:positionH>
            <wp:positionV relativeFrom="paragraph">
              <wp:posOffset>-732578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3BpIGlsYW5ko6SsGpxcWZ+XkgBUa1AE1ioCQsAAAA"/>
  </w:docVars>
  <w:rsids>
    <w:rsidRoot w:val="001D74D0"/>
    <w:rsid w:val="00097B60"/>
    <w:rsid w:val="000F2289"/>
    <w:rsid w:val="001D74D0"/>
    <w:rsid w:val="0020282E"/>
    <w:rsid w:val="00294CEA"/>
    <w:rsid w:val="00464465"/>
    <w:rsid w:val="00544180"/>
    <w:rsid w:val="005D7FF2"/>
    <w:rsid w:val="00673283"/>
    <w:rsid w:val="0081716D"/>
    <w:rsid w:val="009128C1"/>
    <w:rsid w:val="00A841FA"/>
    <w:rsid w:val="00B53046"/>
    <w:rsid w:val="00BB1D91"/>
    <w:rsid w:val="00C52AD5"/>
    <w:rsid w:val="00CA6484"/>
    <w:rsid w:val="00FC2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4A760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7276C3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7276C3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7276C3"/>
    <w:rsid w:val="007E3986"/>
    <w:rsid w:val="007F3526"/>
    <w:rsid w:val="00A9125C"/>
    <w:rsid w:val="00B36EEC"/>
    <w:rsid w:val="00CA30EE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F4D1A-0004-410E-809B-CF86966CC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79</Words>
  <Characters>1317</Characters>
  <Application>Microsoft Office Word</Application>
  <DocSecurity>0</DocSecurity>
  <Lines>59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0</cp:revision>
  <dcterms:created xsi:type="dcterms:W3CDTF">2020-10-15T13:30:00Z</dcterms:created>
  <dcterms:modified xsi:type="dcterms:W3CDTF">2023-06-10T22:11:00Z</dcterms:modified>
</cp:coreProperties>
</file>